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4D4B1C" w14:textId="58671E8A" w:rsidR="00523C5C" w:rsidRDefault="00CC5C6B" w:rsidP="009C12B2">
      <w:pPr>
        <w:jc w:val="center"/>
        <w:rPr>
          <w:sz w:val="32"/>
          <w:szCs w:val="32"/>
        </w:rPr>
      </w:pPr>
      <w:r w:rsidRPr="0065197F">
        <w:rPr>
          <w:sz w:val="32"/>
          <w:szCs w:val="32"/>
        </w:rPr>
        <w:t xml:space="preserve">Where to </w:t>
      </w:r>
      <w:r w:rsidR="0001483B" w:rsidRPr="0065197F">
        <w:rPr>
          <w:sz w:val="32"/>
          <w:szCs w:val="32"/>
        </w:rPr>
        <w:t>R</w:t>
      </w:r>
      <w:r w:rsidRPr="0065197F">
        <w:rPr>
          <w:sz w:val="32"/>
          <w:szCs w:val="32"/>
        </w:rPr>
        <w:t>elocate in California after the COVID-19?</w:t>
      </w:r>
      <w:r w:rsidR="009C12B2">
        <w:rPr>
          <w:sz w:val="32"/>
          <w:szCs w:val="32"/>
        </w:rPr>
        <w:t xml:space="preserve"> </w:t>
      </w:r>
    </w:p>
    <w:p w14:paraId="070B6BCD" w14:textId="424E5115" w:rsidR="00472483" w:rsidRPr="0065197F" w:rsidRDefault="00472483" w:rsidP="009C12B2">
      <w:pPr>
        <w:jc w:val="center"/>
        <w:rPr>
          <w:sz w:val="32"/>
          <w:szCs w:val="32"/>
        </w:rPr>
      </w:pPr>
      <w:r>
        <w:rPr>
          <w:sz w:val="32"/>
          <w:szCs w:val="32"/>
        </w:rPr>
        <w:t>Dai Li</w:t>
      </w:r>
    </w:p>
    <w:p w14:paraId="71B1ACA2" w14:textId="1F116165" w:rsidR="00CC5C6B" w:rsidRPr="0065197F" w:rsidRDefault="0001483B" w:rsidP="0004103D">
      <w:pPr>
        <w:rPr>
          <w:sz w:val="28"/>
          <w:szCs w:val="28"/>
        </w:rPr>
      </w:pPr>
      <w:r w:rsidRPr="0065197F">
        <w:rPr>
          <w:sz w:val="28"/>
          <w:szCs w:val="28"/>
        </w:rPr>
        <w:t>Introduction/Business Problem</w:t>
      </w:r>
    </w:p>
    <w:p w14:paraId="7F54DF44" w14:textId="77777777" w:rsidR="00A86A0F" w:rsidRDefault="0004103D" w:rsidP="00A86A0F">
      <w:pPr>
        <w:pStyle w:val="NoSpacing"/>
        <w:jc w:val="both"/>
      </w:pPr>
      <w:r>
        <w:t>COVID-19 is an infectious disease caused by a coronavirus newly discovered in 2019. It is highly contagious and spreads fast from person to person in close contact. After the World Health</w:t>
      </w:r>
      <w:r w:rsidRPr="0004103D">
        <w:t xml:space="preserve"> Organization (WHO) declared the COVID-19 outbreak a global pandemic</w:t>
      </w:r>
      <w:r>
        <w:t xml:space="preserve"> on March 11, 2020,</w:t>
      </w:r>
      <w:r w:rsidR="009053D6">
        <w:t xml:space="preserve"> many regions and areas issued the stay-at-home order, which means a number of non-essential workers need to work from home. </w:t>
      </w:r>
    </w:p>
    <w:p w14:paraId="66E55E52" w14:textId="77777777" w:rsidR="00A86A0F" w:rsidRDefault="00A86A0F" w:rsidP="00A86A0F">
      <w:pPr>
        <w:pStyle w:val="NoSpacing"/>
        <w:jc w:val="both"/>
      </w:pPr>
    </w:p>
    <w:p w14:paraId="22448CA0" w14:textId="20F4D709" w:rsidR="00A86A0F" w:rsidRDefault="00A86A0F" w:rsidP="00A86A0F">
      <w:pPr>
        <w:pStyle w:val="NoSpacing"/>
        <w:jc w:val="both"/>
      </w:pPr>
      <w:r>
        <w:t>An interesting result of work-from-home during the COVID-19 is that people start to realize the business goes just fine when employees work from home</w:t>
      </w:r>
      <w:r w:rsidR="00331EBC">
        <w:t xml:space="preserve"> in pajamas</w:t>
      </w:r>
      <w:r>
        <w:t>.</w:t>
      </w:r>
      <w:r w:rsidR="00EA7FB5">
        <w:t xml:space="preserve"> There are 27</w:t>
      </w:r>
      <w:r w:rsidR="00331EBC">
        <w:t xml:space="preserve"> United States</w:t>
      </w:r>
      <w:r w:rsidR="00EA7FB5">
        <w:t xml:space="preserve"> companies</w:t>
      </w:r>
      <w:r w:rsidR="00331EBC">
        <w:t>, most in IT,</w:t>
      </w:r>
      <w:r w:rsidR="00EA7FB5">
        <w:t xml:space="preserve"> that have announced permanent work-from-home decision by September 2020. As people can work from anywhere, they try to escape from the areas of sky-high home values</w:t>
      </w:r>
      <w:r w:rsidR="008754F0">
        <w:t xml:space="preserve"> </w:t>
      </w:r>
      <w:r w:rsidR="00331EBC">
        <w:t xml:space="preserve">and choose a place where they can enjoy time with family (and friends after the pandemic). </w:t>
      </w:r>
    </w:p>
    <w:p w14:paraId="7DC206F8" w14:textId="17925EE4" w:rsidR="00C72F73" w:rsidRDefault="00C72F73" w:rsidP="00A86A0F">
      <w:pPr>
        <w:pStyle w:val="NoSpacing"/>
        <w:jc w:val="both"/>
      </w:pPr>
    </w:p>
    <w:p w14:paraId="654F21F9" w14:textId="2394AB5E" w:rsidR="00C72F73" w:rsidRDefault="00C72F73" w:rsidP="00A86A0F">
      <w:pPr>
        <w:pStyle w:val="NoSpacing"/>
        <w:jc w:val="both"/>
      </w:pPr>
      <w:r>
        <w:t xml:space="preserve">California is one of those regions. California, especially the Silicon Valley area, </w:t>
      </w:r>
      <w:r w:rsidR="00331EBC">
        <w:t xml:space="preserve">has </w:t>
      </w:r>
      <w:r w:rsidR="00A760F7">
        <w:t xml:space="preserve">the clusters of world-leading IT companies and its home value is constantly among TOP 3 in the United States. </w:t>
      </w:r>
      <w:r w:rsidR="00F8047C">
        <w:t xml:space="preserve">After those companies announced long-terms work-from-home decisions, many employees then decide to relocate to where they can live in the styles that they always want. </w:t>
      </w:r>
    </w:p>
    <w:p w14:paraId="2BBB66C0" w14:textId="4F61A6B2" w:rsidR="00F8047C" w:rsidRDefault="00F8047C" w:rsidP="00A86A0F">
      <w:pPr>
        <w:pStyle w:val="NoSpacing"/>
        <w:jc w:val="both"/>
      </w:pPr>
    </w:p>
    <w:p w14:paraId="7044D76C" w14:textId="44F0B492" w:rsidR="00F8047C" w:rsidRPr="00A86A0F" w:rsidRDefault="00F8047C" w:rsidP="00A86A0F">
      <w:pPr>
        <w:pStyle w:val="NoSpacing"/>
        <w:jc w:val="both"/>
      </w:pPr>
      <w:r>
        <w:t>The business problem of this project is</w:t>
      </w:r>
      <w:r w:rsidR="00356513">
        <w:t xml:space="preserve"> to</w:t>
      </w:r>
      <w:r w:rsidR="006D5B9B">
        <w:t xml:space="preserve"> </w:t>
      </w:r>
      <w:r w:rsidR="00D56B16">
        <w:t>cluster California cities</w:t>
      </w:r>
      <w:r w:rsidR="006D5B9B">
        <w:t xml:space="preserve"> that fit different lifestyles for the people</w:t>
      </w:r>
      <w:r w:rsidR="008754F0">
        <w:t xml:space="preserve"> considering</w:t>
      </w:r>
      <w:r w:rsidR="006D5B9B">
        <w:t xml:space="preserve"> relocation.  </w:t>
      </w:r>
    </w:p>
    <w:p w14:paraId="1FD80098" w14:textId="77777777" w:rsidR="00FB30B7" w:rsidRDefault="00FB30B7">
      <w:pPr>
        <w:rPr>
          <w:sz w:val="24"/>
          <w:szCs w:val="24"/>
        </w:rPr>
      </w:pPr>
    </w:p>
    <w:p w14:paraId="7A071EB2" w14:textId="1ADCB352" w:rsidR="0001483B" w:rsidRPr="0065197F" w:rsidRDefault="0001483B">
      <w:pPr>
        <w:rPr>
          <w:sz w:val="28"/>
          <w:szCs w:val="28"/>
        </w:rPr>
      </w:pPr>
      <w:r w:rsidRPr="0065197F">
        <w:rPr>
          <w:sz w:val="28"/>
          <w:szCs w:val="28"/>
        </w:rPr>
        <w:t>Targeted Audiences/Stakeholders</w:t>
      </w:r>
    </w:p>
    <w:p w14:paraId="4F1DED22" w14:textId="3EEECBF3" w:rsidR="00FB30B7" w:rsidRDefault="00FB30B7" w:rsidP="00FB30B7">
      <w:pPr>
        <w:pStyle w:val="NoSpacing"/>
      </w:pPr>
      <w:r>
        <w:t xml:space="preserve">The primary targeted audience of this project are those who are looking for a place that fit their lifestyles. </w:t>
      </w:r>
    </w:p>
    <w:p w14:paraId="23BDEB52" w14:textId="77777777" w:rsidR="00FB30B7" w:rsidRDefault="00FB30B7" w:rsidP="00FB30B7">
      <w:pPr>
        <w:pStyle w:val="NoSpacing"/>
      </w:pPr>
    </w:p>
    <w:p w14:paraId="062CE47C" w14:textId="6A1306B6" w:rsidR="0001483B" w:rsidRPr="0065197F" w:rsidRDefault="0004103D">
      <w:pPr>
        <w:rPr>
          <w:sz w:val="28"/>
          <w:szCs w:val="28"/>
        </w:rPr>
      </w:pPr>
      <w:r w:rsidRPr="0065197F">
        <w:rPr>
          <w:sz w:val="28"/>
          <w:szCs w:val="28"/>
        </w:rPr>
        <w:t>Data</w:t>
      </w:r>
    </w:p>
    <w:p w14:paraId="76F5615C" w14:textId="0D54E4AE" w:rsidR="00571BC2" w:rsidRDefault="00571BC2" w:rsidP="00571BC2">
      <w:pPr>
        <w:pStyle w:val="NoSpacing"/>
      </w:pPr>
      <w:r>
        <w:t>Based on the definition of the business problem, the factors that would affect people’s decision include:</w:t>
      </w:r>
    </w:p>
    <w:p w14:paraId="3CC0FC2D" w14:textId="2EF03B65" w:rsidR="00571BC2" w:rsidRDefault="00571BC2" w:rsidP="00571BC2">
      <w:pPr>
        <w:pStyle w:val="NoSpacing"/>
        <w:numPr>
          <w:ilvl w:val="0"/>
          <w:numId w:val="4"/>
        </w:numPr>
      </w:pPr>
      <w:r>
        <w:t xml:space="preserve">The safeness of the </w:t>
      </w:r>
      <w:r w:rsidR="000C771B">
        <w:t>city</w:t>
      </w:r>
      <w:r>
        <w:t xml:space="preserve"> based on crime statistics</w:t>
      </w:r>
    </w:p>
    <w:p w14:paraId="308F725E" w14:textId="2F6E1DCD" w:rsidR="00571BC2" w:rsidRDefault="00571BC2" w:rsidP="00571BC2">
      <w:pPr>
        <w:pStyle w:val="NoSpacing"/>
        <w:numPr>
          <w:ilvl w:val="0"/>
          <w:numId w:val="4"/>
        </w:numPr>
      </w:pPr>
      <w:r>
        <w:t xml:space="preserve">The </w:t>
      </w:r>
      <w:r w:rsidR="000C771B">
        <w:t xml:space="preserve">education quality of the city based on the </w:t>
      </w:r>
      <w:r>
        <w:t xml:space="preserve">public school </w:t>
      </w:r>
      <w:r w:rsidR="000C771B">
        <w:t>data</w:t>
      </w:r>
    </w:p>
    <w:p w14:paraId="373A1D78" w14:textId="4184F205" w:rsidR="00571BC2" w:rsidRDefault="00571BC2" w:rsidP="00571BC2">
      <w:pPr>
        <w:pStyle w:val="NoSpacing"/>
        <w:numPr>
          <w:ilvl w:val="0"/>
          <w:numId w:val="4"/>
        </w:numPr>
      </w:pPr>
      <w:r>
        <w:t xml:space="preserve">The </w:t>
      </w:r>
      <w:r w:rsidR="000C771B">
        <w:t xml:space="preserve">affordability of the home in the city </w:t>
      </w:r>
      <w:r>
        <w:t>based on real estate data</w:t>
      </w:r>
    </w:p>
    <w:p w14:paraId="1C9BD5F5" w14:textId="47ABAF16" w:rsidR="00571BC2" w:rsidRDefault="00571BC2" w:rsidP="00571BC2">
      <w:pPr>
        <w:pStyle w:val="NoSpacing"/>
        <w:numPr>
          <w:ilvl w:val="0"/>
          <w:numId w:val="4"/>
        </w:numPr>
      </w:pPr>
      <w:r>
        <w:t xml:space="preserve">The </w:t>
      </w:r>
      <w:r w:rsidR="000C771B">
        <w:t xml:space="preserve">lifestyles offered by the city based on the </w:t>
      </w:r>
      <w:r>
        <w:t>most common venue</w:t>
      </w:r>
      <w:r w:rsidR="000C771B">
        <w:t xml:space="preserve"> categories</w:t>
      </w:r>
    </w:p>
    <w:p w14:paraId="3E584BDB" w14:textId="77777777" w:rsidR="00571BC2" w:rsidRPr="0004103D" w:rsidRDefault="00571BC2" w:rsidP="00571BC2">
      <w:pPr>
        <w:pStyle w:val="NoSpacing"/>
      </w:pPr>
    </w:p>
    <w:p w14:paraId="1D4B8F62" w14:textId="2E57B20D" w:rsidR="0004103D" w:rsidRPr="0065197F" w:rsidRDefault="0004103D">
      <w:pPr>
        <w:rPr>
          <w:sz w:val="28"/>
          <w:szCs w:val="28"/>
        </w:rPr>
      </w:pPr>
      <w:r w:rsidRPr="0065197F">
        <w:rPr>
          <w:sz w:val="28"/>
          <w:szCs w:val="28"/>
        </w:rPr>
        <w:t>Data Sources and Methods to Extract the Data</w:t>
      </w:r>
    </w:p>
    <w:p w14:paraId="755677FB" w14:textId="157B253E" w:rsidR="005331B5" w:rsidRPr="0065197F" w:rsidRDefault="005331B5" w:rsidP="0065197F">
      <w:pPr>
        <w:pStyle w:val="NoSpacing"/>
        <w:jc w:val="both"/>
        <w:rPr>
          <w:rFonts w:cstheme="minorHAnsi"/>
        </w:rPr>
      </w:pPr>
      <w:r w:rsidRPr="0065197F">
        <w:rPr>
          <w:rFonts w:cstheme="minorHAnsi"/>
        </w:rPr>
        <w:t>The data sources that will be used for this project:</w:t>
      </w:r>
    </w:p>
    <w:p w14:paraId="4CC0F3C9" w14:textId="120837C1" w:rsidR="0001483B" w:rsidRPr="0065197F" w:rsidRDefault="00472483" w:rsidP="0065197F">
      <w:pPr>
        <w:pStyle w:val="NoSpacing"/>
        <w:numPr>
          <w:ilvl w:val="0"/>
          <w:numId w:val="5"/>
        </w:numPr>
        <w:jc w:val="both"/>
        <w:rPr>
          <w:rFonts w:cstheme="minorHAnsi"/>
        </w:rPr>
      </w:pPr>
      <w:hyperlink r:id="rId5" w:history="1">
        <w:r w:rsidR="005331B5" w:rsidRPr="0065197F">
          <w:rPr>
            <w:rStyle w:val="Hyperlink"/>
            <w:rFonts w:cstheme="minorHAnsi"/>
          </w:rPr>
          <w:t>California Offenses Data by County and City:</w:t>
        </w:r>
      </w:hyperlink>
      <w:r w:rsidR="005331B5" w:rsidRPr="0065197F">
        <w:rPr>
          <w:rFonts w:cstheme="minorHAnsi"/>
        </w:rPr>
        <w:t xml:space="preserve"> a dataset containing the </w:t>
      </w:r>
      <w:r w:rsidR="0054179C" w:rsidRPr="0065197F">
        <w:rPr>
          <w:rFonts w:cstheme="minorHAnsi"/>
        </w:rPr>
        <w:t xml:space="preserve">crimes submitted either through a state Uniform Crime Reporting program or directly to the FBI’s program. </w:t>
      </w:r>
    </w:p>
    <w:p w14:paraId="604FA766" w14:textId="5BC43DF1" w:rsidR="004D694A" w:rsidRPr="0065197F" w:rsidRDefault="00472483" w:rsidP="0065197F">
      <w:pPr>
        <w:pStyle w:val="NoSpacing"/>
        <w:numPr>
          <w:ilvl w:val="0"/>
          <w:numId w:val="5"/>
        </w:numPr>
        <w:jc w:val="both"/>
        <w:rPr>
          <w:rFonts w:cstheme="minorHAnsi"/>
        </w:rPr>
      </w:pPr>
      <w:hyperlink r:id="rId6" w:history="1">
        <w:r w:rsidR="004D694A" w:rsidRPr="0065197F">
          <w:rPr>
            <w:rStyle w:val="Hyperlink"/>
            <w:rFonts w:cstheme="minorHAnsi"/>
          </w:rPr>
          <w:t>US Schools Dataset</w:t>
        </w:r>
      </w:hyperlink>
      <w:r w:rsidR="004D694A" w:rsidRPr="0065197F">
        <w:rPr>
          <w:rFonts w:cstheme="minorHAnsi"/>
        </w:rPr>
        <w:t>: the dataset taken from the US Department of Homeland Security and contains information of all public and private school</w:t>
      </w:r>
      <w:r w:rsidR="00936CD8">
        <w:rPr>
          <w:rFonts w:cstheme="minorHAnsi"/>
        </w:rPr>
        <w:t>s</w:t>
      </w:r>
      <w:r w:rsidR="004D694A" w:rsidRPr="0065197F">
        <w:rPr>
          <w:rFonts w:cstheme="minorHAnsi"/>
        </w:rPr>
        <w:t xml:space="preserve"> with their geographical distribution. </w:t>
      </w:r>
    </w:p>
    <w:p w14:paraId="41D19CCA" w14:textId="42378CC4" w:rsidR="004D694A" w:rsidRPr="0065197F" w:rsidRDefault="00472483" w:rsidP="0065197F">
      <w:pPr>
        <w:pStyle w:val="NoSpacing"/>
        <w:numPr>
          <w:ilvl w:val="0"/>
          <w:numId w:val="5"/>
        </w:numPr>
        <w:jc w:val="both"/>
        <w:rPr>
          <w:rFonts w:cstheme="minorHAnsi"/>
        </w:rPr>
      </w:pPr>
      <w:hyperlink r:id="rId7" w:history="1">
        <w:r w:rsidR="005409B4" w:rsidRPr="0065197F">
          <w:rPr>
            <w:rStyle w:val="Hyperlink"/>
            <w:rFonts w:cstheme="minorHAnsi"/>
          </w:rPr>
          <w:t>Housing Data</w:t>
        </w:r>
      </w:hyperlink>
      <w:r w:rsidR="005409B4" w:rsidRPr="0065197F">
        <w:rPr>
          <w:rFonts w:cstheme="minorHAnsi"/>
        </w:rPr>
        <w:t>: the dataset downloaded from Zillow Research which contains the seasonally adjusted measures of the typical home value</w:t>
      </w:r>
      <w:r w:rsidR="0065197F" w:rsidRPr="0065197F">
        <w:rPr>
          <w:rFonts w:cstheme="minorHAnsi"/>
        </w:rPr>
        <w:t xml:space="preserve"> in the 35</w:t>
      </w:r>
      <w:r w:rsidR="0065197F" w:rsidRPr="0065197F">
        <w:rPr>
          <w:rFonts w:cstheme="minorHAnsi"/>
          <w:vertAlign w:val="superscript"/>
        </w:rPr>
        <w:t>th</w:t>
      </w:r>
      <w:r w:rsidR="0065197F" w:rsidRPr="0065197F">
        <w:rPr>
          <w:rFonts w:cstheme="minorHAnsi"/>
        </w:rPr>
        <w:t xml:space="preserve"> to 65</w:t>
      </w:r>
      <w:r w:rsidR="0065197F" w:rsidRPr="0065197F">
        <w:rPr>
          <w:rFonts w:cstheme="minorHAnsi"/>
          <w:vertAlign w:val="superscript"/>
        </w:rPr>
        <w:t>th</w:t>
      </w:r>
      <w:r w:rsidR="0065197F" w:rsidRPr="0065197F">
        <w:rPr>
          <w:rFonts w:cstheme="minorHAnsi"/>
        </w:rPr>
        <w:t xml:space="preserve"> percentile range. </w:t>
      </w:r>
    </w:p>
    <w:p w14:paraId="3FC9009E" w14:textId="6AA06D96" w:rsidR="0065197F" w:rsidRDefault="00472483" w:rsidP="0065197F">
      <w:pPr>
        <w:pStyle w:val="NoSpacing"/>
        <w:numPr>
          <w:ilvl w:val="0"/>
          <w:numId w:val="5"/>
        </w:numPr>
        <w:jc w:val="both"/>
        <w:rPr>
          <w:rFonts w:cstheme="minorHAnsi"/>
        </w:rPr>
      </w:pPr>
      <w:hyperlink r:id="rId8" w:history="1">
        <w:r w:rsidR="0065197F" w:rsidRPr="0065197F">
          <w:rPr>
            <w:rStyle w:val="Hyperlink"/>
            <w:rFonts w:cstheme="minorHAnsi"/>
          </w:rPr>
          <w:t>Dataset of the Neighborhoods, boroughs, and the most common venues along with co-ordinates</w:t>
        </w:r>
      </w:hyperlink>
      <w:r w:rsidR="0065197F" w:rsidRPr="0065197F">
        <w:rPr>
          <w:rFonts w:cstheme="minorHAnsi"/>
        </w:rPr>
        <w:t>:</w:t>
      </w:r>
      <w:r w:rsidR="0065197F" w:rsidRPr="0065197F">
        <w:rPr>
          <w:rFonts w:cstheme="minorHAnsi"/>
          <w:color w:val="212121"/>
          <w:shd w:val="clear" w:color="auto" w:fill="FFFFFF"/>
        </w:rPr>
        <w:t xml:space="preserve"> This data will be fetched using Four Square API to explore the neighborhood venues</w:t>
      </w:r>
      <w:r w:rsidR="00CC0335">
        <w:rPr>
          <w:rFonts w:cstheme="minorHAnsi"/>
          <w:color w:val="212121"/>
          <w:shd w:val="clear" w:color="auto" w:fill="FFFFFF"/>
        </w:rPr>
        <w:t>.</w:t>
      </w:r>
      <w:r w:rsidR="0065197F" w:rsidRPr="0065197F">
        <w:rPr>
          <w:rFonts w:cstheme="minorHAnsi"/>
        </w:rPr>
        <w:t xml:space="preserve"> </w:t>
      </w:r>
    </w:p>
    <w:p w14:paraId="1320DD9A" w14:textId="5175872F" w:rsidR="009C12B2" w:rsidRDefault="009C12B2" w:rsidP="009C12B2">
      <w:pPr>
        <w:shd w:val="clear" w:color="auto" w:fill="FFFFFF"/>
        <w:spacing w:before="100" w:beforeAutospacing="1" w:after="150" w:line="240" w:lineRule="auto"/>
        <w:ind w:left="360"/>
        <w:rPr>
          <w:sz w:val="28"/>
          <w:szCs w:val="28"/>
        </w:rPr>
      </w:pPr>
      <w:r>
        <w:rPr>
          <w:sz w:val="28"/>
          <w:szCs w:val="28"/>
        </w:rPr>
        <w:t>Methodology</w:t>
      </w:r>
    </w:p>
    <w:p w14:paraId="7A19ED3F" w14:textId="14B33F34" w:rsidR="00284028" w:rsidRDefault="009C12B2" w:rsidP="003E26FC">
      <w:pPr>
        <w:shd w:val="clear" w:color="auto" w:fill="FFFFFF"/>
        <w:spacing w:before="100" w:beforeAutospacing="1" w:after="150" w:line="240" w:lineRule="auto"/>
        <w:ind w:left="360"/>
      </w:pPr>
      <w:r w:rsidRPr="009C12B2">
        <w:t>Data cleaning:</w:t>
      </w:r>
      <w:r>
        <w:t xml:space="preserve"> Four data sets </w:t>
      </w:r>
      <w:r w:rsidR="00284028">
        <w:t>are</w:t>
      </w:r>
      <w:r>
        <w:t xml:space="preserve"> used for this project and each need</w:t>
      </w:r>
      <w:r w:rsidR="00CB695A">
        <w:t>s</w:t>
      </w:r>
      <w:r>
        <w:t xml:space="preserve"> cleaning before </w:t>
      </w:r>
      <w:r w:rsidR="00284028">
        <w:t>it can</w:t>
      </w:r>
      <w:r>
        <w:t xml:space="preserve"> be used for the final step of clustering. </w:t>
      </w:r>
    </w:p>
    <w:p w14:paraId="1EECD68B" w14:textId="336A3050" w:rsidR="002B5096" w:rsidRDefault="00284028" w:rsidP="00284028">
      <w:pPr>
        <w:pStyle w:val="ListParagraph"/>
        <w:numPr>
          <w:ilvl w:val="0"/>
          <w:numId w:val="9"/>
        </w:numPr>
        <w:shd w:val="clear" w:color="auto" w:fill="FFFFFF"/>
        <w:spacing w:before="100" w:beforeAutospacing="1" w:after="150" w:line="240" w:lineRule="auto"/>
      </w:pPr>
      <w:r>
        <w:t xml:space="preserve">For California Crime data, I create a new variable named Crime Density, which is the population of the city divided by the total number of the crimes reported in the data set. The new indicator represents the overall safeness of the city given the population density. </w:t>
      </w:r>
      <w:r w:rsidR="002B5096">
        <w:t>The cities with the</w:t>
      </w:r>
      <w:r>
        <w:t xml:space="preserve"> highest </w:t>
      </w:r>
      <w:r w:rsidR="002B5096">
        <w:t xml:space="preserve">crime density are Los Angeles, San Jose, and San Diego, and the safest city is Industry. </w:t>
      </w:r>
    </w:p>
    <w:p w14:paraId="68E7D3DB" w14:textId="0BCC2E1B" w:rsidR="00284028" w:rsidRDefault="002B5096" w:rsidP="00D318CB">
      <w:pPr>
        <w:pStyle w:val="ListParagraph"/>
        <w:numPr>
          <w:ilvl w:val="0"/>
          <w:numId w:val="9"/>
        </w:numPr>
        <w:shd w:val="clear" w:color="auto" w:fill="FFFFFF"/>
        <w:spacing w:before="100" w:beforeAutospacing="1" w:after="150" w:line="240" w:lineRule="auto"/>
      </w:pPr>
      <w:r>
        <w:t>For U.S. School data, I</w:t>
      </w:r>
      <w:r w:rsidR="006A774F">
        <w:t>,</w:t>
      </w:r>
      <w:r>
        <w:t xml:space="preserve"> again, create a new variable </w:t>
      </w:r>
      <w:r w:rsidR="006A774F">
        <w:t>of</w:t>
      </w:r>
      <w:r>
        <w:t xml:space="preserve"> Student-to-Teacher ratio as an approxy for Elementary school quality. The higher the Student-to-Teacher ratio is, the </w:t>
      </w:r>
      <w:r w:rsidR="00CB695A">
        <w:t>less</w:t>
      </w:r>
      <w:r>
        <w:t xml:space="preserve"> the school resource, and therefore the</w:t>
      </w:r>
      <w:r w:rsidR="00CB695A">
        <w:t xml:space="preserve"> education</w:t>
      </w:r>
      <w:r>
        <w:t xml:space="preserve"> quality.</w:t>
      </w:r>
      <w:r w:rsidR="006A774F">
        <w:t xml:space="preserve"> </w:t>
      </w:r>
      <w:r w:rsidR="00C04EFD">
        <w:t xml:space="preserve">Grouped by the cities, the average Student-to-Teacher ratio of all elementary schools in the given city is used. </w:t>
      </w:r>
      <w:r w:rsidR="00757B17">
        <w:t>The cit</w:t>
      </w:r>
      <w:r w:rsidR="00C04EFD">
        <w:t xml:space="preserve">y </w:t>
      </w:r>
      <w:r w:rsidR="00757B17">
        <w:t>with the highest Student-to-Teacher ratio is Yuba, where one teacher teaches 52 students. The city with the lowest Student-to-Teacher ratio is Yreka, where one teacher teaches only 13 students.</w:t>
      </w:r>
    </w:p>
    <w:p w14:paraId="2172246F" w14:textId="362D0011" w:rsidR="00C04EFD" w:rsidRDefault="00CE7B10" w:rsidP="005F1A2C">
      <w:pPr>
        <w:pStyle w:val="ListParagraph"/>
        <w:numPr>
          <w:ilvl w:val="0"/>
          <w:numId w:val="9"/>
        </w:numPr>
        <w:shd w:val="clear" w:color="auto" w:fill="FFFFFF"/>
        <w:spacing w:before="100" w:beforeAutospacing="1" w:after="150" w:line="240" w:lineRule="auto"/>
      </w:pPr>
      <w:r>
        <w:t xml:space="preserve">Zillow Housing Data is collected at the neighborhood level. </w:t>
      </w:r>
      <w:r w:rsidR="005F1A2C">
        <w:t xml:space="preserve"> However, because </w:t>
      </w:r>
      <w:r>
        <w:t xml:space="preserve">the purpose of the project is to find </w:t>
      </w:r>
      <w:r w:rsidR="005F1A2C">
        <w:t xml:space="preserve">the relocation city, the neighborhood is a level too fine for the project. </w:t>
      </w:r>
      <w:r w:rsidR="00951F51">
        <w:t>Also,</w:t>
      </w:r>
      <w:r w:rsidR="005F1A2C">
        <w:t xml:space="preserve"> because I will exceed the daily access quota when requesting Four</w:t>
      </w:r>
      <w:r w:rsidR="005B77B2">
        <w:t xml:space="preserve"> S</w:t>
      </w:r>
      <w:r w:rsidR="005F1A2C">
        <w:t xml:space="preserve">quare location data if I do at the neighborhood level, I decide to aggregate the whole dataset to the city level. Like I do for the school data, the average </w:t>
      </w:r>
      <w:r w:rsidR="00051882">
        <w:t xml:space="preserve">Single-Family House </w:t>
      </w:r>
      <w:r w:rsidR="005F1A2C">
        <w:t>value recorded by Zillow sales data</w:t>
      </w:r>
      <w:r w:rsidR="00485909">
        <w:t xml:space="preserve"> in October </w:t>
      </w:r>
      <w:r w:rsidR="005F1A2C">
        <w:t>2020 of the city is used.</w:t>
      </w:r>
      <w:r w:rsidR="00051882">
        <w:t xml:space="preserve"> </w:t>
      </w:r>
      <w:r w:rsidR="00485909">
        <w:t xml:space="preserve">Tehachapi </w:t>
      </w:r>
      <w:r w:rsidR="005B77B2">
        <w:t>shows</w:t>
      </w:r>
      <w:r w:rsidR="00051882">
        <w:t xml:space="preserve"> the lowest </w:t>
      </w:r>
      <w:r w:rsidR="005B77B2">
        <w:t>SFH</w:t>
      </w:r>
      <w:r w:rsidR="00051882">
        <w:t xml:space="preserve"> value</w:t>
      </w:r>
      <w:r w:rsidR="005B77B2">
        <w:t xml:space="preserve"> of a bit higher than $</w:t>
      </w:r>
      <w:r w:rsidR="00485909">
        <w:t>200</w:t>
      </w:r>
      <w:r w:rsidR="005B77B2">
        <w:t>K, and Malibu, unsurprisingly, is the city of highest SFH value of over 4</w:t>
      </w:r>
      <w:r w:rsidR="00334131">
        <w:t>.7</w:t>
      </w:r>
      <w:r w:rsidR="005B77B2">
        <w:t xml:space="preserve"> million US Dollars. </w:t>
      </w:r>
      <w:r w:rsidR="005F1A2C">
        <w:t xml:space="preserve">  </w:t>
      </w:r>
    </w:p>
    <w:p w14:paraId="1F1A7A78" w14:textId="77686A6F" w:rsidR="005B77B2" w:rsidRPr="009C12B2" w:rsidRDefault="007444AB" w:rsidP="005F1A2C">
      <w:pPr>
        <w:pStyle w:val="ListParagraph"/>
        <w:numPr>
          <w:ilvl w:val="0"/>
          <w:numId w:val="9"/>
        </w:numPr>
        <w:shd w:val="clear" w:color="auto" w:fill="FFFFFF"/>
        <w:spacing w:before="100" w:beforeAutospacing="1" w:after="150" w:line="240" w:lineRule="auto"/>
      </w:pPr>
      <w:r>
        <w:t>After merging the above three datasets together, I have 85 cities in the final data before I request their venue data in Four Square. As mentioned above, my dataset is at the city level. Therefore, I cho</w:t>
      </w:r>
      <w:r w:rsidR="00334131">
        <w:t>o</w:t>
      </w:r>
      <w:r>
        <w:t xml:space="preserve">se to request the venue categories rather than individual venues for the cities because it is likely the most common venues fall in the similar categories then the dataset will not have enough variation. After I finished requesting and cleaning the Four Square data, </w:t>
      </w:r>
      <w:r w:rsidR="00060BE4">
        <w:t xml:space="preserve">I have 108 unique venue categories, and </w:t>
      </w:r>
      <w:r>
        <w:t xml:space="preserve">the most common venue categories in my dataset is Salon/Barbershop, Office, and Mexican Restaurants.  </w:t>
      </w:r>
      <w:r w:rsidR="00060BE4">
        <w:t xml:space="preserve">The final dataset contains 82 cities that is ready for the Machine Learning. </w:t>
      </w:r>
    </w:p>
    <w:p w14:paraId="6D4BD53B" w14:textId="4902B9D3" w:rsidR="003E26FC" w:rsidRPr="009C12B2" w:rsidRDefault="009C12B2" w:rsidP="009C12B2">
      <w:pPr>
        <w:shd w:val="clear" w:color="auto" w:fill="FFFFFF"/>
        <w:spacing w:before="100" w:beforeAutospacing="1" w:after="150" w:line="240" w:lineRule="auto"/>
        <w:ind w:left="360"/>
      </w:pPr>
      <w:r w:rsidRPr="009C12B2">
        <w:t xml:space="preserve">Machine Learning: </w:t>
      </w:r>
      <w:r w:rsidR="003E26FC">
        <w:t>I used K-Mean</w:t>
      </w:r>
      <w:r w:rsidR="003B50D9">
        <w:t>s</w:t>
      </w:r>
      <w:r w:rsidR="003E26FC">
        <w:t xml:space="preserve"> clustering to find the cities with similar features. My dataset is quite spread-out, and hard to visual the obvious clusters with those variables. I set the number of clusters to be 5. </w:t>
      </w:r>
    </w:p>
    <w:p w14:paraId="2E173902" w14:textId="017D0D1B" w:rsidR="009C12B2" w:rsidRDefault="009C12B2" w:rsidP="009C12B2">
      <w:pPr>
        <w:shd w:val="clear" w:color="auto" w:fill="FFFFFF"/>
        <w:spacing w:before="100" w:beforeAutospacing="1" w:after="150" w:line="240" w:lineRule="auto"/>
        <w:ind w:left="360"/>
        <w:rPr>
          <w:sz w:val="28"/>
          <w:szCs w:val="28"/>
        </w:rPr>
      </w:pPr>
      <w:r>
        <w:rPr>
          <w:sz w:val="28"/>
          <w:szCs w:val="28"/>
        </w:rPr>
        <w:t>Results</w:t>
      </w:r>
      <w:r w:rsidR="003B2495">
        <w:rPr>
          <w:sz w:val="28"/>
          <w:szCs w:val="28"/>
        </w:rPr>
        <w:t xml:space="preserve"> and Discussion</w:t>
      </w:r>
    </w:p>
    <w:p w14:paraId="41585890" w14:textId="11B89F3A" w:rsidR="00F343D4" w:rsidRDefault="00E26DCE" w:rsidP="00E26DCE">
      <w:pPr>
        <w:pStyle w:val="NoSpacing"/>
        <w:ind w:left="360"/>
      </w:pPr>
      <w:r>
        <w:t>From the Folium map, we can see the cluster markers are centered around the major cities including Sacramento, San Francisco, and Los Angeles</w:t>
      </w:r>
      <w:r w:rsidR="00F343D4">
        <w:t xml:space="preserve">. </w:t>
      </w:r>
      <w:r>
        <w:t xml:space="preserve">Most cities in the central valley area fall in the first cluster (Cluster 0). </w:t>
      </w:r>
    </w:p>
    <w:p w14:paraId="3F359AC2" w14:textId="029A8D8B" w:rsidR="00F343D4" w:rsidRDefault="00F343D4" w:rsidP="00E26DCE">
      <w:pPr>
        <w:pStyle w:val="NoSpacing"/>
        <w:ind w:left="360"/>
      </w:pPr>
      <w:r>
        <w:rPr>
          <w:noProof/>
        </w:rPr>
        <w:lastRenderedPageBreak/>
        <w:drawing>
          <wp:inline distT="0" distB="0" distL="0" distR="0" wp14:anchorId="7E34B55B" wp14:editId="471E562D">
            <wp:extent cx="3571875" cy="383857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571875" cy="3838575"/>
                    </a:xfrm>
                    <a:prstGeom prst="rect">
                      <a:avLst/>
                    </a:prstGeom>
                  </pic:spPr>
                </pic:pic>
              </a:graphicData>
            </a:graphic>
          </wp:inline>
        </w:drawing>
      </w:r>
    </w:p>
    <w:p w14:paraId="332E360B" w14:textId="77777777" w:rsidR="00F343D4" w:rsidRDefault="00F343D4" w:rsidP="00E26DCE">
      <w:pPr>
        <w:pStyle w:val="NoSpacing"/>
        <w:ind w:left="360"/>
      </w:pPr>
    </w:p>
    <w:p w14:paraId="65AA74DD" w14:textId="17F095F0" w:rsidR="00125C4F" w:rsidRDefault="00212964" w:rsidP="00E26DCE">
      <w:pPr>
        <w:pStyle w:val="NoSpacing"/>
        <w:ind w:left="360"/>
      </w:pPr>
      <w:r>
        <w:t>The following table shows</w:t>
      </w:r>
      <w:r w:rsidR="00334131">
        <w:t xml:space="preserve"> the average values of the</w:t>
      </w:r>
      <w:r>
        <w:t xml:space="preserve"> key features</w:t>
      </w:r>
      <w:r w:rsidR="00497396">
        <w:t xml:space="preserve"> grouped</w:t>
      </w:r>
      <w:r>
        <w:t xml:space="preserve"> by cluster. </w:t>
      </w:r>
    </w:p>
    <w:p w14:paraId="13A3DD6A" w14:textId="3ABF51FC" w:rsidR="003B2495" w:rsidRDefault="00212964" w:rsidP="00E26DCE">
      <w:pPr>
        <w:pStyle w:val="NoSpacing"/>
        <w:ind w:left="360"/>
      </w:pPr>
      <w:r>
        <w:rPr>
          <w:noProof/>
        </w:rPr>
        <w:drawing>
          <wp:inline distT="0" distB="0" distL="0" distR="0" wp14:anchorId="58B91314" wp14:editId="4F1DBAA2">
            <wp:extent cx="5153025" cy="19907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153025" cy="1990725"/>
                    </a:xfrm>
                    <a:prstGeom prst="rect">
                      <a:avLst/>
                    </a:prstGeom>
                  </pic:spPr>
                </pic:pic>
              </a:graphicData>
            </a:graphic>
          </wp:inline>
        </w:drawing>
      </w:r>
    </w:p>
    <w:p w14:paraId="4177E90A" w14:textId="3033F662" w:rsidR="00212964" w:rsidRDefault="00212964" w:rsidP="00E26DCE">
      <w:pPr>
        <w:pStyle w:val="NoSpacing"/>
        <w:ind w:left="360"/>
      </w:pPr>
    </w:p>
    <w:p w14:paraId="4A65521C" w14:textId="48412FD6" w:rsidR="00212964" w:rsidRDefault="00212964" w:rsidP="00212964">
      <w:pPr>
        <w:pStyle w:val="NoSpacing"/>
        <w:ind w:left="360"/>
      </w:pPr>
      <w:r>
        <w:t xml:space="preserve">Here are the typical cities and brief description of each cluster. </w:t>
      </w:r>
    </w:p>
    <w:p w14:paraId="547FC798" w14:textId="77777777" w:rsidR="00212964" w:rsidRDefault="00212964" w:rsidP="00E26DCE">
      <w:pPr>
        <w:pStyle w:val="NoSpacing"/>
        <w:ind w:left="360"/>
      </w:pPr>
    </w:p>
    <w:p w14:paraId="45AFBE04" w14:textId="355C603E" w:rsidR="003B2495" w:rsidRDefault="003B2495" w:rsidP="00E26DCE">
      <w:pPr>
        <w:pStyle w:val="NoSpacing"/>
        <w:ind w:left="360"/>
      </w:pPr>
      <w:r>
        <w:t>First Cluster (Cluster=0): away from the ocean, affordable homes</w:t>
      </w:r>
      <w:r w:rsidR="005A3821">
        <w:t xml:space="preserve"> (in CA)</w:t>
      </w:r>
      <w:r w:rsidR="00212964">
        <w:t>, high crime density, good places for pizza lovers</w:t>
      </w:r>
    </w:p>
    <w:p w14:paraId="5271823B" w14:textId="77777777" w:rsidR="00212964" w:rsidRDefault="00212964" w:rsidP="00E26DCE">
      <w:pPr>
        <w:pStyle w:val="NoSpacing"/>
        <w:ind w:left="360"/>
      </w:pPr>
    </w:p>
    <w:p w14:paraId="7F63EE99" w14:textId="10F9990F" w:rsidR="003B2495" w:rsidRDefault="003B2495" w:rsidP="00E26DCE">
      <w:pPr>
        <w:pStyle w:val="NoSpacing"/>
        <w:ind w:left="360"/>
      </w:pPr>
      <w:r>
        <w:t>Typical city: Bakersfield</w:t>
      </w:r>
    </w:p>
    <w:p w14:paraId="7E5E6095" w14:textId="775120C6" w:rsidR="003B2495" w:rsidRDefault="003B2495" w:rsidP="00E26DCE">
      <w:pPr>
        <w:pStyle w:val="NoSpacing"/>
        <w:ind w:left="360"/>
      </w:pPr>
      <w:r>
        <w:rPr>
          <w:noProof/>
        </w:rPr>
        <w:lastRenderedPageBreak/>
        <w:drawing>
          <wp:inline distT="0" distB="0" distL="0" distR="0" wp14:anchorId="7E633367" wp14:editId="3EB7F0C7">
            <wp:extent cx="3771900" cy="20478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771900" cy="2047875"/>
                    </a:xfrm>
                    <a:prstGeom prst="rect">
                      <a:avLst/>
                    </a:prstGeom>
                  </pic:spPr>
                </pic:pic>
              </a:graphicData>
            </a:graphic>
          </wp:inline>
        </w:drawing>
      </w:r>
    </w:p>
    <w:p w14:paraId="237C7601" w14:textId="77777777" w:rsidR="00212964" w:rsidRDefault="00212964" w:rsidP="00212964">
      <w:pPr>
        <w:pStyle w:val="NoSpacing"/>
        <w:ind w:left="360"/>
      </w:pPr>
    </w:p>
    <w:p w14:paraId="0E06206B" w14:textId="0C2090FE" w:rsidR="00212964" w:rsidRDefault="00212964" w:rsidP="00212964">
      <w:pPr>
        <w:pStyle w:val="NoSpacing"/>
        <w:ind w:left="360"/>
      </w:pPr>
      <w:r>
        <w:t xml:space="preserve">Second Cluster (Cluster=1): by the beach, expensive homes, high crime density, </w:t>
      </w:r>
      <w:r w:rsidR="00472483">
        <w:t>much</w:t>
      </w:r>
      <w:r>
        <w:t xml:space="preserve"> entertainment </w:t>
      </w:r>
    </w:p>
    <w:p w14:paraId="012C8ACC" w14:textId="77777777" w:rsidR="00212964" w:rsidRDefault="00212964" w:rsidP="00212964">
      <w:pPr>
        <w:pStyle w:val="NoSpacing"/>
        <w:ind w:left="360"/>
      </w:pPr>
    </w:p>
    <w:p w14:paraId="557B1943" w14:textId="1F5F2BC2" w:rsidR="00212964" w:rsidRDefault="00212964" w:rsidP="00212964">
      <w:pPr>
        <w:pStyle w:val="NoSpacing"/>
        <w:ind w:left="360"/>
      </w:pPr>
      <w:r>
        <w:t>Typical city: San Francisco</w:t>
      </w:r>
    </w:p>
    <w:p w14:paraId="574EDED5" w14:textId="0B510E0C" w:rsidR="003E26FC" w:rsidRDefault="00E26DCE" w:rsidP="00E26DCE">
      <w:pPr>
        <w:pStyle w:val="NoSpacing"/>
        <w:ind w:left="360"/>
      </w:pPr>
      <w:r>
        <w:t xml:space="preserve">   </w:t>
      </w:r>
      <w:r w:rsidR="00212964">
        <w:rPr>
          <w:noProof/>
        </w:rPr>
        <w:drawing>
          <wp:inline distT="0" distB="0" distL="0" distR="0" wp14:anchorId="3F94A7AB" wp14:editId="44F125A2">
            <wp:extent cx="3800475" cy="20955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800475" cy="2095500"/>
                    </a:xfrm>
                    <a:prstGeom prst="rect">
                      <a:avLst/>
                    </a:prstGeom>
                  </pic:spPr>
                </pic:pic>
              </a:graphicData>
            </a:graphic>
          </wp:inline>
        </w:drawing>
      </w:r>
    </w:p>
    <w:p w14:paraId="2F1785C6" w14:textId="77777777" w:rsidR="005A3821" w:rsidRDefault="005A3821" w:rsidP="00212964">
      <w:pPr>
        <w:pStyle w:val="NoSpacing"/>
        <w:ind w:left="360"/>
      </w:pPr>
    </w:p>
    <w:p w14:paraId="284C288E" w14:textId="1D99B4A0" w:rsidR="00212964" w:rsidRDefault="00212964" w:rsidP="00212964">
      <w:pPr>
        <w:pStyle w:val="NoSpacing"/>
        <w:ind w:left="360"/>
      </w:pPr>
      <w:r>
        <w:t>Third Cluster (Cluster=2): close to the beach, most expensive homes, low crime density,</w:t>
      </w:r>
      <w:r w:rsidR="00AD63DF">
        <w:t xml:space="preserve"> high school quality,</w:t>
      </w:r>
      <w:r>
        <w:t xml:space="preserve"> diverse food</w:t>
      </w:r>
      <w:r w:rsidR="00472483">
        <w:t xml:space="preserve"> and entertainment</w:t>
      </w:r>
      <w:r>
        <w:t xml:space="preserve"> choices </w:t>
      </w:r>
    </w:p>
    <w:p w14:paraId="0CBC97D2" w14:textId="77777777" w:rsidR="00212964" w:rsidRDefault="00212964" w:rsidP="00212964">
      <w:pPr>
        <w:pStyle w:val="NoSpacing"/>
        <w:ind w:left="360"/>
      </w:pPr>
    </w:p>
    <w:p w14:paraId="3A190AA9" w14:textId="254643C0" w:rsidR="00212964" w:rsidRDefault="00212964" w:rsidP="00212964">
      <w:pPr>
        <w:pStyle w:val="NoSpacing"/>
        <w:ind w:left="360"/>
      </w:pPr>
      <w:r>
        <w:t xml:space="preserve">Typical city: </w:t>
      </w:r>
      <w:r w:rsidR="003854E1">
        <w:t>Los Altos</w:t>
      </w:r>
    </w:p>
    <w:p w14:paraId="09BCBA85" w14:textId="5F2A8F9D" w:rsidR="00212964" w:rsidRDefault="003854E1" w:rsidP="009C12B2">
      <w:pPr>
        <w:shd w:val="clear" w:color="auto" w:fill="FFFFFF"/>
        <w:spacing w:before="100" w:beforeAutospacing="1" w:after="150" w:line="240" w:lineRule="auto"/>
        <w:ind w:left="360"/>
        <w:rPr>
          <w:sz w:val="28"/>
          <w:szCs w:val="28"/>
        </w:rPr>
      </w:pPr>
      <w:r>
        <w:rPr>
          <w:noProof/>
        </w:rPr>
        <w:drawing>
          <wp:inline distT="0" distB="0" distL="0" distR="0" wp14:anchorId="7ED45AFD" wp14:editId="33B39DC3">
            <wp:extent cx="3609975" cy="205740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609975" cy="2057400"/>
                    </a:xfrm>
                    <a:prstGeom prst="rect">
                      <a:avLst/>
                    </a:prstGeom>
                  </pic:spPr>
                </pic:pic>
              </a:graphicData>
            </a:graphic>
          </wp:inline>
        </w:drawing>
      </w:r>
    </w:p>
    <w:p w14:paraId="1CEBE3D2" w14:textId="77777777" w:rsidR="00AD63DF" w:rsidRDefault="00AD63DF" w:rsidP="00AD63DF">
      <w:pPr>
        <w:pStyle w:val="NoSpacing"/>
        <w:ind w:left="360"/>
      </w:pPr>
    </w:p>
    <w:p w14:paraId="58193314" w14:textId="4C34E996" w:rsidR="00AD63DF" w:rsidRDefault="00AD63DF" w:rsidP="00AD63DF">
      <w:pPr>
        <w:pStyle w:val="NoSpacing"/>
        <w:ind w:left="360"/>
      </w:pPr>
      <w:r>
        <w:lastRenderedPageBreak/>
        <w:t>Fourth Cluster (Cluster=3): by the beach, expensive homes, high crime density, good entertainment</w:t>
      </w:r>
      <w:r w:rsidR="00990896">
        <w:t>s</w:t>
      </w:r>
      <w:r>
        <w:t xml:space="preserve"> and food choices</w:t>
      </w:r>
    </w:p>
    <w:p w14:paraId="57633D62" w14:textId="77777777" w:rsidR="00AD63DF" w:rsidRDefault="00AD63DF" w:rsidP="00AD63DF">
      <w:pPr>
        <w:pStyle w:val="NoSpacing"/>
        <w:ind w:left="360"/>
      </w:pPr>
    </w:p>
    <w:p w14:paraId="27E9FC12" w14:textId="4D2EB9F0" w:rsidR="00AD63DF" w:rsidRDefault="00AD63DF" w:rsidP="00AD63DF">
      <w:pPr>
        <w:pStyle w:val="NoSpacing"/>
        <w:ind w:left="360"/>
      </w:pPr>
      <w:r>
        <w:t>Typical city: San Jose</w:t>
      </w:r>
    </w:p>
    <w:p w14:paraId="094C8865" w14:textId="14A001FC" w:rsidR="00AD63DF" w:rsidRDefault="00AD63DF" w:rsidP="009C12B2">
      <w:pPr>
        <w:shd w:val="clear" w:color="auto" w:fill="FFFFFF"/>
        <w:spacing w:before="100" w:beforeAutospacing="1" w:after="150" w:line="240" w:lineRule="auto"/>
        <w:ind w:left="360"/>
        <w:rPr>
          <w:sz w:val="28"/>
          <w:szCs w:val="28"/>
        </w:rPr>
      </w:pPr>
      <w:r>
        <w:rPr>
          <w:noProof/>
        </w:rPr>
        <w:drawing>
          <wp:inline distT="0" distB="0" distL="0" distR="0" wp14:anchorId="74B9565F" wp14:editId="05336B6F">
            <wp:extent cx="3600450" cy="20764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600450" cy="2076450"/>
                    </a:xfrm>
                    <a:prstGeom prst="rect">
                      <a:avLst/>
                    </a:prstGeom>
                  </pic:spPr>
                </pic:pic>
              </a:graphicData>
            </a:graphic>
          </wp:inline>
        </w:drawing>
      </w:r>
    </w:p>
    <w:p w14:paraId="5BD7CBAB" w14:textId="77777777" w:rsidR="005A3821" w:rsidRDefault="005A3821" w:rsidP="00AD63DF">
      <w:pPr>
        <w:pStyle w:val="NoSpacing"/>
        <w:ind w:left="360"/>
      </w:pPr>
    </w:p>
    <w:p w14:paraId="739BC696" w14:textId="3473DC50" w:rsidR="00AD63DF" w:rsidRDefault="00AD63DF" w:rsidP="00AD63DF">
      <w:pPr>
        <w:pStyle w:val="NoSpacing"/>
        <w:ind w:left="360"/>
      </w:pPr>
      <w:r>
        <w:t xml:space="preserve">Fifth Cluster (Cluster=4): </w:t>
      </w:r>
      <w:r w:rsidR="00990896">
        <w:t>close to the beach</w:t>
      </w:r>
      <w:r>
        <w:t xml:space="preserve">, </w:t>
      </w:r>
      <w:r w:rsidR="00990896">
        <w:t>still-expensive-but-not-intimidatingly-so</w:t>
      </w:r>
      <w:r>
        <w:t xml:space="preserve"> homes, high </w:t>
      </w:r>
      <w:r w:rsidR="00990896">
        <w:t>student-to-teacher ratio, and some entertainments</w:t>
      </w:r>
    </w:p>
    <w:p w14:paraId="376046F4" w14:textId="77777777" w:rsidR="00990896" w:rsidRDefault="00990896" w:rsidP="00990896">
      <w:pPr>
        <w:pStyle w:val="NoSpacing"/>
        <w:ind w:left="360"/>
      </w:pPr>
    </w:p>
    <w:p w14:paraId="03712697" w14:textId="11DB430D" w:rsidR="00990896" w:rsidRDefault="00990896" w:rsidP="00AD63DF">
      <w:pPr>
        <w:pStyle w:val="NoSpacing"/>
        <w:ind w:left="360"/>
      </w:pPr>
      <w:r>
        <w:t>Typical city: Eastvale</w:t>
      </w:r>
    </w:p>
    <w:p w14:paraId="5978D332" w14:textId="1FCA5597" w:rsidR="00AD63DF" w:rsidRDefault="00990896" w:rsidP="009C12B2">
      <w:pPr>
        <w:shd w:val="clear" w:color="auto" w:fill="FFFFFF"/>
        <w:spacing w:before="100" w:beforeAutospacing="1" w:after="150" w:line="240" w:lineRule="auto"/>
        <w:ind w:left="360"/>
        <w:rPr>
          <w:sz w:val="28"/>
          <w:szCs w:val="28"/>
        </w:rPr>
      </w:pPr>
      <w:r>
        <w:rPr>
          <w:noProof/>
        </w:rPr>
        <w:drawing>
          <wp:inline distT="0" distB="0" distL="0" distR="0" wp14:anchorId="30424C30" wp14:editId="6B130AB0">
            <wp:extent cx="3333750" cy="20955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333750" cy="2095500"/>
                    </a:xfrm>
                    <a:prstGeom prst="rect">
                      <a:avLst/>
                    </a:prstGeom>
                  </pic:spPr>
                </pic:pic>
              </a:graphicData>
            </a:graphic>
          </wp:inline>
        </w:drawing>
      </w:r>
    </w:p>
    <w:p w14:paraId="1AD4EF66" w14:textId="548DEC7C" w:rsidR="009C12B2" w:rsidRDefault="009C12B2" w:rsidP="009C12B2">
      <w:pPr>
        <w:shd w:val="clear" w:color="auto" w:fill="FFFFFF"/>
        <w:spacing w:before="100" w:beforeAutospacing="1" w:after="150" w:line="240" w:lineRule="auto"/>
        <w:ind w:left="360"/>
        <w:rPr>
          <w:sz w:val="28"/>
          <w:szCs w:val="28"/>
        </w:rPr>
      </w:pPr>
      <w:r>
        <w:rPr>
          <w:sz w:val="28"/>
          <w:szCs w:val="28"/>
        </w:rPr>
        <w:t>Conclusion</w:t>
      </w:r>
    </w:p>
    <w:p w14:paraId="4145F58E" w14:textId="17605C46" w:rsidR="00AC768C" w:rsidRPr="00AC768C" w:rsidRDefault="00AC768C" w:rsidP="0085058C">
      <w:pPr>
        <w:shd w:val="clear" w:color="auto" w:fill="FFFFFF"/>
        <w:spacing w:before="100" w:beforeAutospacing="1" w:after="150" w:line="240" w:lineRule="auto"/>
        <w:ind w:left="360"/>
      </w:pPr>
      <w:r w:rsidRPr="00AC768C">
        <w:t xml:space="preserve">This study is to provide some insights for the people who may be considering relocate in California. The K-means clustering is used to put CA cities with similar features into the same clusters. Hopefully, it could guide the consideration for the people trying to find the places that fit their lifestyles. </w:t>
      </w:r>
    </w:p>
    <w:p w14:paraId="63B63646" w14:textId="33EA3289" w:rsidR="00990896" w:rsidRPr="00990896" w:rsidRDefault="00990896" w:rsidP="009C12B2">
      <w:pPr>
        <w:shd w:val="clear" w:color="auto" w:fill="FFFFFF"/>
        <w:spacing w:before="100" w:beforeAutospacing="1" w:after="150" w:line="240" w:lineRule="auto"/>
        <w:ind w:left="360"/>
      </w:pPr>
    </w:p>
    <w:sectPr w:rsidR="00990896" w:rsidRPr="0099089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574112"/>
    <w:multiLevelType w:val="hybridMultilevel"/>
    <w:tmpl w:val="454CD6E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C3D75D6"/>
    <w:multiLevelType w:val="hybridMultilevel"/>
    <w:tmpl w:val="ACB62E5A"/>
    <w:lvl w:ilvl="0" w:tplc="04090001">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2" w15:restartNumberingAfterBreak="0">
    <w:nsid w:val="24700F40"/>
    <w:multiLevelType w:val="hybridMultilevel"/>
    <w:tmpl w:val="9E9669A8"/>
    <w:lvl w:ilvl="0" w:tplc="B1EACED8">
      <w:start w:val="1"/>
      <w:numFmt w:val="bullet"/>
      <w:lvlText w:val=" "/>
      <w:lvlJc w:val="left"/>
      <w:pPr>
        <w:tabs>
          <w:tab w:val="num" w:pos="720"/>
        </w:tabs>
        <w:ind w:left="720" w:hanging="360"/>
      </w:pPr>
      <w:rPr>
        <w:rFonts w:ascii="Calibri" w:hAnsi="Calibri" w:hint="default"/>
      </w:rPr>
    </w:lvl>
    <w:lvl w:ilvl="1" w:tplc="EA927ED4" w:tentative="1">
      <w:start w:val="1"/>
      <w:numFmt w:val="bullet"/>
      <w:lvlText w:val=" "/>
      <w:lvlJc w:val="left"/>
      <w:pPr>
        <w:tabs>
          <w:tab w:val="num" w:pos="1440"/>
        </w:tabs>
        <w:ind w:left="1440" w:hanging="360"/>
      </w:pPr>
      <w:rPr>
        <w:rFonts w:ascii="Calibri" w:hAnsi="Calibri" w:hint="default"/>
      </w:rPr>
    </w:lvl>
    <w:lvl w:ilvl="2" w:tplc="2A103026" w:tentative="1">
      <w:start w:val="1"/>
      <w:numFmt w:val="bullet"/>
      <w:lvlText w:val=" "/>
      <w:lvlJc w:val="left"/>
      <w:pPr>
        <w:tabs>
          <w:tab w:val="num" w:pos="2160"/>
        </w:tabs>
        <w:ind w:left="2160" w:hanging="360"/>
      </w:pPr>
      <w:rPr>
        <w:rFonts w:ascii="Calibri" w:hAnsi="Calibri" w:hint="default"/>
      </w:rPr>
    </w:lvl>
    <w:lvl w:ilvl="3" w:tplc="A226211C" w:tentative="1">
      <w:start w:val="1"/>
      <w:numFmt w:val="bullet"/>
      <w:lvlText w:val=" "/>
      <w:lvlJc w:val="left"/>
      <w:pPr>
        <w:tabs>
          <w:tab w:val="num" w:pos="2880"/>
        </w:tabs>
        <w:ind w:left="2880" w:hanging="360"/>
      </w:pPr>
      <w:rPr>
        <w:rFonts w:ascii="Calibri" w:hAnsi="Calibri" w:hint="default"/>
      </w:rPr>
    </w:lvl>
    <w:lvl w:ilvl="4" w:tplc="925A2F78" w:tentative="1">
      <w:start w:val="1"/>
      <w:numFmt w:val="bullet"/>
      <w:lvlText w:val=" "/>
      <w:lvlJc w:val="left"/>
      <w:pPr>
        <w:tabs>
          <w:tab w:val="num" w:pos="3600"/>
        </w:tabs>
        <w:ind w:left="3600" w:hanging="360"/>
      </w:pPr>
      <w:rPr>
        <w:rFonts w:ascii="Calibri" w:hAnsi="Calibri" w:hint="default"/>
      </w:rPr>
    </w:lvl>
    <w:lvl w:ilvl="5" w:tplc="947E3E56" w:tentative="1">
      <w:start w:val="1"/>
      <w:numFmt w:val="bullet"/>
      <w:lvlText w:val=" "/>
      <w:lvlJc w:val="left"/>
      <w:pPr>
        <w:tabs>
          <w:tab w:val="num" w:pos="4320"/>
        </w:tabs>
        <w:ind w:left="4320" w:hanging="360"/>
      </w:pPr>
      <w:rPr>
        <w:rFonts w:ascii="Calibri" w:hAnsi="Calibri" w:hint="default"/>
      </w:rPr>
    </w:lvl>
    <w:lvl w:ilvl="6" w:tplc="DF242ADA" w:tentative="1">
      <w:start w:val="1"/>
      <w:numFmt w:val="bullet"/>
      <w:lvlText w:val=" "/>
      <w:lvlJc w:val="left"/>
      <w:pPr>
        <w:tabs>
          <w:tab w:val="num" w:pos="5040"/>
        </w:tabs>
        <w:ind w:left="5040" w:hanging="360"/>
      </w:pPr>
      <w:rPr>
        <w:rFonts w:ascii="Calibri" w:hAnsi="Calibri" w:hint="default"/>
      </w:rPr>
    </w:lvl>
    <w:lvl w:ilvl="7" w:tplc="47667C60" w:tentative="1">
      <w:start w:val="1"/>
      <w:numFmt w:val="bullet"/>
      <w:lvlText w:val=" "/>
      <w:lvlJc w:val="left"/>
      <w:pPr>
        <w:tabs>
          <w:tab w:val="num" w:pos="5760"/>
        </w:tabs>
        <w:ind w:left="5760" w:hanging="360"/>
      </w:pPr>
      <w:rPr>
        <w:rFonts w:ascii="Calibri" w:hAnsi="Calibri" w:hint="default"/>
      </w:rPr>
    </w:lvl>
    <w:lvl w:ilvl="8" w:tplc="D78237F8" w:tentative="1">
      <w:start w:val="1"/>
      <w:numFmt w:val="bullet"/>
      <w:lvlText w:val=" "/>
      <w:lvlJc w:val="left"/>
      <w:pPr>
        <w:tabs>
          <w:tab w:val="num" w:pos="6480"/>
        </w:tabs>
        <w:ind w:left="6480" w:hanging="360"/>
      </w:pPr>
      <w:rPr>
        <w:rFonts w:ascii="Calibri" w:hAnsi="Calibri" w:hint="default"/>
      </w:rPr>
    </w:lvl>
  </w:abstractNum>
  <w:abstractNum w:abstractNumId="3" w15:restartNumberingAfterBreak="0">
    <w:nsid w:val="28EF057A"/>
    <w:multiLevelType w:val="multilevel"/>
    <w:tmpl w:val="83222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2871053"/>
    <w:multiLevelType w:val="hybridMultilevel"/>
    <w:tmpl w:val="238061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DED6C5B"/>
    <w:multiLevelType w:val="hybridMultilevel"/>
    <w:tmpl w:val="3D2E5E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EAA5039"/>
    <w:multiLevelType w:val="hybridMultilevel"/>
    <w:tmpl w:val="75B891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D6E33A0"/>
    <w:multiLevelType w:val="hybridMultilevel"/>
    <w:tmpl w:val="8F426408"/>
    <w:lvl w:ilvl="0" w:tplc="04090001">
      <w:start w:val="1"/>
      <w:numFmt w:val="bullet"/>
      <w:lvlText w:val=""/>
      <w:lvlJc w:val="left"/>
      <w:pPr>
        <w:ind w:left="2166" w:hanging="360"/>
      </w:pPr>
      <w:rPr>
        <w:rFonts w:ascii="Symbol" w:hAnsi="Symbol" w:hint="default"/>
      </w:rPr>
    </w:lvl>
    <w:lvl w:ilvl="1" w:tplc="04090003" w:tentative="1">
      <w:start w:val="1"/>
      <w:numFmt w:val="bullet"/>
      <w:lvlText w:val="o"/>
      <w:lvlJc w:val="left"/>
      <w:pPr>
        <w:ind w:left="2886" w:hanging="360"/>
      </w:pPr>
      <w:rPr>
        <w:rFonts w:ascii="Courier New" w:hAnsi="Courier New" w:cs="Courier New" w:hint="default"/>
      </w:rPr>
    </w:lvl>
    <w:lvl w:ilvl="2" w:tplc="04090005" w:tentative="1">
      <w:start w:val="1"/>
      <w:numFmt w:val="bullet"/>
      <w:lvlText w:val=""/>
      <w:lvlJc w:val="left"/>
      <w:pPr>
        <w:ind w:left="3606" w:hanging="360"/>
      </w:pPr>
      <w:rPr>
        <w:rFonts w:ascii="Wingdings" w:hAnsi="Wingdings" w:hint="default"/>
      </w:rPr>
    </w:lvl>
    <w:lvl w:ilvl="3" w:tplc="04090001" w:tentative="1">
      <w:start w:val="1"/>
      <w:numFmt w:val="bullet"/>
      <w:lvlText w:val=""/>
      <w:lvlJc w:val="left"/>
      <w:pPr>
        <w:ind w:left="4326" w:hanging="360"/>
      </w:pPr>
      <w:rPr>
        <w:rFonts w:ascii="Symbol" w:hAnsi="Symbol" w:hint="default"/>
      </w:rPr>
    </w:lvl>
    <w:lvl w:ilvl="4" w:tplc="04090003" w:tentative="1">
      <w:start w:val="1"/>
      <w:numFmt w:val="bullet"/>
      <w:lvlText w:val="o"/>
      <w:lvlJc w:val="left"/>
      <w:pPr>
        <w:ind w:left="5046" w:hanging="360"/>
      </w:pPr>
      <w:rPr>
        <w:rFonts w:ascii="Courier New" w:hAnsi="Courier New" w:cs="Courier New" w:hint="default"/>
      </w:rPr>
    </w:lvl>
    <w:lvl w:ilvl="5" w:tplc="04090005" w:tentative="1">
      <w:start w:val="1"/>
      <w:numFmt w:val="bullet"/>
      <w:lvlText w:val=""/>
      <w:lvlJc w:val="left"/>
      <w:pPr>
        <w:ind w:left="5766" w:hanging="360"/>
      </w:pPr>
      <w:rPr>
        <w:rFonts w:ascii="Wingdings" w:hAnsi="Wingdings" w:hint="default"/>
      </w:rPr>
    </w:lvl>
    <w:lvl w:ilvl="6" w:tplc="04090001" w:tentative="1">
      <w:start w:val="1"/>
      <w:numFmt w:val="bullet"/>
      <w:lvlText w:val=""/>
      <w:lvlJc w:val="left"/>
      <w:pPr>
        <w:ind w:left="6486" w:hanging="360"/>
      </w:pPr>
      <w:rPr>
        <w:rFonts w:ascii="Symbol" w:hAnsi="Symbol" w:hint="default"/>
      </w:rPr>
    </w:lvl>
    <w:lvl w:ilvl="7" w:tplc="04090003" w:tentative="1">
      <w:start w:val="1"/>
      <w:numFmt w:val="bullet"/>
      <w:lvlText w:val="o"/>
      <w:lvlJc w:val="left"/>
      <w:pPr>
        <w:ind w:left="7206" w:hanging="360"/>
      </w:pPr>
      <w:rPr>
        <w:rFonts w:ascii="Courier New" w:hAnsi="Courier New" w:cs="Courier New" w:hint="default"/>
      </w:rPr>
    </w:lvl>
    <w:lvl w:ilvl="8" w:tplc="04090005" w:tentative="1">
      <w:start w:val="1"/>
      <w:numFmt w:val="bullet"/>
      <w:lvlText w:val=""/>
      <w:lvlJc w:val="left"/>
      <w:pPr>
        <w:ind w:left="7926" w:hanging="360"/>
      </w:pPr>
      <w:rPr>
        <w:rFonts w:ascii="Wingdings" w:hAnsi="Wingdings" w:hint="default"/>
      </w:rPr>
    </w:lvl>
  </w:abstractNum>
  <w:abstractNum w:abstractNumId="8" w15:restartNumberingAfterBreak="0">
    <w:nsid w:val="54144E0B"/>
    <w:multiLevelType w:val="multilevel"/>
    <w:tmpl w:val="814246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F675B4D"/>
    <w:multiLevelType w:val="hybridMultilevel"/>
    <w:tmpl w:val="590C9D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9"/>
  </w:num>
  <w:num w:numId="3">
    <w:abstractNumId w:val="8"/>
  </w:num>
  <w:num w:numId="4">
    <w:abstractNumId w:val="6"/>
  </w:num>
  <w:num w:numId="5">
    <w:abstractNumId w:val="4"/>
  </w:num>
  <w:num w:numId="6">
    <w:abstractNumId w:val="3"/>
  </w:num>
  <w:num w:numId="7">
    <w:abstractNumId w:val="1"/>
  </w:num>
  <w:num w:numId="8">
    <w:abstractNumId w:val="7"/>
  </w:num>
  <w:num w:numId="9">
    <w:abstractNumId w:val="0"/>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yMDQwNDExMDI0NTNQ0lEKTi0uzszPAykwrgUAttvLYSwAAAA="/>
  </w:docVars>
  <w:rsids>
    <w:rsidRoot w:val="00523C5C"/>
    <w:rsid w:val="0001483B"/>
    <w:rsid w:val="0004103D"/>
    <w:rsid w:val="00051882"/>
    <w:rsid w:val="00060BE4"/>
    <w:rsid w:val="000C771B"/>
    <w:rsid w:val="00123F0F"/>
    <w:rsid w:val="00125C4F"/>
    <w:rsid w:val="00212964"/>
    <w:rsid w:val="00284028"/>
    <w:rsid w:val="002B5096"/>
    <w:rsid w:val="00331EBC"/>
    <w:rsid w:val="00334131"/>
    <w:rsid w:val="00356513"/>
    <w:rsid w:val="003854E1"/>
    <w:rsid w:val="003B2495"/>
    <w:rsid w:val="003B50D9"/>
    <w:rsid w:val="003E26FC"/>
    <w:rsid w:val="00472483"/>
    <w:rsid w:val="00485909"/>
    <w:rsid w:val="00497396"/>
    <w:rsid w:val="004B5F39"/>
    <w:rsid w:val="004D694A"/>
    <w:rsid w:val="00523C5C"/>
    <w:rsid w:val="005331B5"/>
    <w:rsid w:val="005409B4"/>
    <w:rsid w:val="0054179C"/>
    <w:rsid w:val="00571BC2"/>
    <w:rsid w:val="005A3821"/>
    <w:rsid w:val="005B77B2"/>
    <w:rsid w:val="005F1A2C"/>
    <w:rsid w:val="005F780A"/>
    <w:rsid w:val="0065197F"/>
    <w:rsid w:val="006A774F"/>
    <w:rsid w:val="006D5B9B"/>
    <w:rsid w:val="007444AB"/>
    <w:rsid w:val="00757B17"/>
    <w:rsid w:val="0085058C"/>
    <w:rsid w:val="008754F0"/>
    <w:rsid w:val="009053D6"/>
    <w:rsid w:val="00936CD8"/>
    <w:rsid w:val="00951F51"/>
    <w:rsid w:val="00990896"/>
    <w:rsid w:val="009C12B2"/>
    <w:rsid w:val="009F42AD"/>
    <w:rsid w:val="00A760F7"/>
    <w:rsid w:val="00A86A0F"/>
    <w:rsid w:val="00AC768C"/>
    <w:rsid w:val="00AD63DF"/>
    <w:rsid w:val="00C04EFD"/>
    <w:rsid w:val="00C72F73"/>
    <w:rsid w:val="00CB695A"/>
    <w:rsid w:val="00CC0335"/>
    <w:rsid w:val="00CC5C6B"/>
    <w:rsid w:val="00CE7B10"/>
    <w:rsid w:val="00D56B16"/>
    <w:rsid w:val="00E26DCE"/>
    <w:rsid w:val="00EA7FB5"/>
    <w:rsid w:val="00F343D4"/>
    <w:rsid w:val="00F8047C"/>
    <w:rsid w:val="00FB2439"/>
    <w:rsid w:val="00FB30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638474"/>
  <w15:chartTrackingRefBased/>
  <w15:docId w15:val="{AD6BBC46-56C0-47B6-8537-94B9C17B5C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4103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23C5C"/>
    <w:pPr>
      <w:ind w:left="720"/>
      <w:contextualSpacing/>
    </w:pPr>
  </w:style>
  <w:style w:type="paragraph" w:styleId="NoSpacing">
    <w:name w:val="No Spacing"/>
    <w:uiPriority w:val="1"/>
    <w:qFormat/>
    <w:rsid w:val="0004103D"/>
    <w:pPr>
      <w:spacing w:after="0" w:line="240" w:lineRule="auto"/>
    </w:pPr>
  </w:style>
  <w:style w:type="character" w:customStyle="1" w:styleId="Heading1Char">
    <w:name w:val="Heading 1 Char"/>
    <w:basedOn w:val="DefaultParagraphFont"/>
    <w:link w:val="Heading1"/>
    <w:uiPriority w:val="9"/>
    <w:rsid w:val="0004103D"/>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54179C"/>
    <w:rPr>
      <w:color w:val="0563C1" w:themeColor="hyperlink"/>
      <w:u w:val="single"/>
    </w:rPr>
  </w:style>
  <w:style w:type="character" w:styleId="UnresolvedMention">
    <w:name w:val="Unresolved Mention"/>
    <w:basedOn w:val="DefaultParagraphFont"/>
    <w:uiPriority w:val="99"/>
    <w:semiHidden/>
    <w:unhideWhenUsed/>
    <w:rsid w:val="0054179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8837718">
      <w:bodyDiv w:val="1"/>
      <w:marLeft w:val="0"/>
      <w:marRight w:val="0"/>
      <w:marTop w:val="0"/>
      <w:marBottom w:val="0"/>
      <w:divBdr>
        <w:top w:val="none" w:sz="0" w:space="0" w:color="auto"/>
        <w:left w:val="none" w:sz="0" w:space="0" w:color="auto"/>
        <w:bottom w:val="none" w:sz="0" w:space="0" w:color="auto"/>
        <w:right w:val="none" w:sz="0" w:space="0" w:color="auto"/>
      </w:divBdr>
    </w:div>
    <w:div w:id="1059279150">
      <w:bodyDiv w:val="1"/>
      <w:marLeft w:val="0"/>
      <w:marRight w:val="0"/>
      <w:marTop w:val="0"/>
      <w:marBottom w:val="0"/>
      <w:divBdr>
        <w:top w:val="none" w:sz="0" w:space="0" w:color="auto"/>
        <w:left w:val="none" w:sz="0" w:space="0" w:color="auto"/>
        <w:bottom w:val="none" w:sz="0" w:space="0" w:color="auto"/>
        <w:right w:val="none" w:sz="0" w:space="0" w:color="auto"/>
      </w:divBdr>
    </w:div>
    <w:div w:id="1147284181">
      <w:bodyDiv w:val="1"/>
      <w:marLeft w:val="0"/>
      <w:marRight w:val="0"/>
      <w:marTop w:val="0"/>
      <w:marBottom w:val="0"/>
      <w:divBdr>
        <w:top w:val="none" w:sz="0" w:space="0" w:color="auto"/>
        <w:left w:val="none" w:sz="0" w:space="0" w:color="auto"/>
        <w:bottom w:val="none" w:sz="0" w:space="0" w:color="auto"/>
        <w:right w:val="none" w:sz="0" w:space="0" w:color="auto"/>
      </w:divBdr>
    </w:div>
    <w:div w:id="1161770565">
      <w:bodyDiv w:val="1"/>
      <w:marLeft w:val="0"/>
      <w:marRight w:val="0"/>
      <w:marTop w:val="0"/>
      <w:marBottom w:val="0"/>
      <w:divBdr>
        <w:top w:val="none" w:sz="0" w:space="0" w:color="auto"/>
        <w:left w:val="none" w:sz="0" w:space="0" w:color="auto"/>
        <w:bottom w:val="none" w:sz="0" w:space="0" w:color="auto"/>
        <w:right w:val="none" w:sz="0" w:space="0" w:color="auto"/>
      </w:divBdr>
    </w:div>
    <w:div w:id="1442609321">
      <w:bodyDiv w:val="1"/>
      <w:marLeft w:val="0"/>
      <w:marRight w:val="0"/>
      <w:marTop w:val="0"/>
      <w:marBottom w:val="0"/>
      <w:divBdr>
        <w:top w:val="none" w:sz="0" w:space="0" w:color="auto"/>
        <w:left w:val="none" w:sz="0" w:space="0" w:color="auto"/>
        <w:bottom w:val="none" w:sz="0" w:space="0" w:color="auto"/>
        <w:right w:val="none" w:sz="0" w:space="0" w:color="auto"/>
      </w:divBdr>
      <w:divsChild>
        <w:div w:id="745610344">
          <w:marLeft w:val="360"/>
          <w:marRight w:val="0"/>
          <w:marTop w:val="0"/>
          <w:marBottom w:val="150"/>
          <w:divBdr>
            <w:top w:val="none" w:sz="0" w:space="0" w:color="auto"/>
            <w:left w:val="none" w:sz="0" w:space="0" w:color="auto"/>
            <w:bottom w:val="none" w:sz="0" w:space="0" w:color="auto"/>
            <w:right w:val="none" w:sz="0" w:space="0" w:color="auto"/>
          </w:divBdr>
        </w:div>
      </w:divsChild>
    </w:div>
    <w:div w:id="1817381632">
      <w:bodyDiv w:val="1"/>
      <w:marLeft w:val="0"/>
      <w:marRight w:val="0"/>
      <w:marTop w:val="0"/>
      <w:marBottom w:val="0"/>
      <w:divBdr>
        <w:top w:val="none" w:sz="0" w:space="0" w:color="auto"/>
        <w:left w:val="none" w:sz="0" w:space="0" w:color="auto"/>
        <w:bottom w:val="none" w:sz="0" w:space="0" w:color="auto"/>
        <w:right w:val="none" w:sz="0" w:space="0" w:color="auto"/>
      </w:divBdr>
    </w:div>
    <w:div w:id="1853258643">
      <w:bodyDiv w:val="1"/>
      <w:marLeft w:val="0"/>
      <w:marRight w:val="0"/>
      <w:marTop w:val="0"/>
      <w:marBottom w:val="0"/>
      <w:divBdr>
        <w:top w:val="none" w:sz="0" w:space="0" w:color="auto"/>
        <w:left w:val="none" w:sz="0" w:space="0" w:color="auto"/>
        <w:bottom w:val="none" w:sz="0" w:space="0" w:color="auto"/>
        <w:right w:val="none" w:sz="0" w:space="0" w:color="auto"/>
      </w:divBdr>
    </w:div>
    <w:div w:id="1971205084">
      <w:bodyDiv w:val="1"/>
      <w:marLeft w:val="0"/>
      <w:marRight w:val="0"/>
      <w:marTop w:val="0"/>
      <w:marBottom w:val="0"/>
      <w:divBdr>
        <w:top w:val="none" w:sz="0" w:space="0" w:color="auto"/>
        <w:left w:val="none" w:sz="0" w:space="0" w:color="auto"/>
        <w:bottom w:val="none" w:sz="0" w:space="0" w:color="auto"/>
        <w:right w:val="none" w:sz="0" w:space="0" w:color="auto"/>
      </w:divBdr>
    </w:div>
    <w:div w:id="20611289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veloper.foursquare.com/developer/" TargetMode="External"/><Relationship Id="rId13"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hyperlink" Target="https://www.zillow.com/research/data/" TargetMode="Externa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www.kaggle.com/andrewmvd/us-schools-dataset" TargetMode="External"/><Relationship Id="rId11" Type="http://schemas.openxmlformats.org/officeDocument/2006/relationships/image" Target="media/image3.png"/><Relationship Id="rId5" Type="http://schemas.openxmlformats.org/officeDocument/2006/relationships/hyperlink" Target="https://www.kaggle.com/fbi-us/california-crime?select=ca_offenses_by_agency.csv" TargetMode="External"/><Relationship Id="rId15" Type="http://schemas.openxmlformats.org/officeDocument/2006/relationships/image" Target="media/image7.png"/><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67</TotalTime>
  <Pages>5</Pages>
  <Words>1082</Words>
  <Characters>6172</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i Li</dc:creator>
  <cp:keywords/>
  <dc:description/>
  <cp:lastModifiedBy>Dai Li</cp:lastModifiedBy>
  <cp:revision>37</cp:revision>
  <dcterms:created xsi:type="dcterms:W3CDTF">2020-12-11T22:56:00Z</dcterms:created>
  <dcterms:modified xsi:type="dcterms:W3CDTF">2021-01-04T05:45:00Z</dcterms:modified>
</cp:coreProperties>
</file>